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0EEC8C6C" w:rsidR="0045332C" w:rsidRPr="00005738" w:rsidRDefault="001C13C1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Keith Grove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7FBBF6F9" w:rsidR="0045332C" w:rsidRPr="00005738" w:rsidRDefault="001C13C1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Sarah </w:t>
                            </w:r>
                            <w:proofErr w:type="spellStart"/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upahan</w:t>
                            </w:r>
                            <w:proofErr w:type="spellEnd"/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67C3C3F5" w:rsidR="00765C6A" w:rsidRDefault="00765C6A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5C418C55" w14:textId="311AD486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</w:p>
                          <w:p w14:paraId="331AAB85" w14:textId="6D57E03C" w:rsidR="00451B66" w:rsidRDefault="00451B6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5F42498B" w14:textId="1174FF51" w:rsidR="007A10D7" w:rsidRPr="00005738" w:rsidRDefault="007A10D7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 xml:space="preserve">Jennifer </w:t>
                            </w:r>
                            <w:proofErr w:type="spellStart"/>
                            <w:r>
                              <w:rPr>
                                <w:sz w:val="17"/>
                                <w:szCs w:val="17"/>
                              </w:rPr>
                              <w:t>VanMatre</w:t>
                            </w:r>
                            <w:proofErr w:type="spellEnd"/>
                          </w:p>
                          <w:p w14:paraId="23D02725" w14:textId="77777777" w:rsidR="00655BCA" w:rsidRDefault="00655BCA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0EEC8C6C" w:rsidR="0045332C" w:rsidRPr="00005738" w:rsidRDefault="001C13C1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Keith Grove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7FBBF6F9" w:rsidR="0045332C" w:rsidRPr="00005738" w:rsidRDefault="001C13C1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67C3C3F5" w:rsidR="00765C6A" w:rsidRDefault="00765C6A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Richard Kuhns</w:t>
                      </w:r>
                    </w:p>
                    <w:p w14:paraId="5C418C55" w14:textId="311AD486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</w:p>
                    <w:p w14:paraId="331AAB85" w14:textId="6D57E03C" w:rsidR="00451B66" w:rsidRDefault="00451B6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5F42498B" w14:textId="1174FF51" w:rsidR="007A10D7" w:rsidRPr="00005738" w:rsidRDefault="007A10D7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</w:p>
                    <w:p w14:paraId="23D02725" w14:textId="77777777" w:rsidR="00655BCA" w:rsidRDefault="00655BCA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513DDD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2209831B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5952D4">
        <w:rPr>
          <w:b/>
          <w:color w:val="0E0E0E"/>
        </w:rPr>
        <w:t>April 13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0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899BC6F" w14:textId="4736BC0A" w:rsidR="0045332C" w:rsidRPr="002F1538" w:rsidRDefault="00363C5B" w:rsidP="006A7A2B">
      <w:pPr>
        <w:spacing w:line="251" w:lineRule="exact"/>
        <w:ind w:right="130"/>
        <w:jc w:val="center"/>
        <w:rPr>
          <w:b/>
          <w:color w:val="0E0E0E"/>
        </w:rPr>
      </w:pPr>
      <w:r>
        <w:rPr>
          <w:b/>
          <w:color w:val="0E0E0E"/>
        </w:rPr>
        <w:t>Tri</w:t>
      </w:r>
      <w:r w:rsidR="006363B6">
        <w:rPr>
          <w:b/>
          <w:color w:val="0E0E0E"/>
        </w:rPr>
        <w:t>nity County Office of Education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65A0117F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at </w:t>
      </w:r>
      <w:r w:rsidR="001C13C1" w:rsidRPr="007A10D7">
        <w:rPr>
          <w:color w:val="0E0E0E"/>
          <w:w w:val="105"/>
        </w:rPr>
        <w:t>201 Memorial Way</w:t>
      </w:r>
      <w:r w:rsidR="0045332C" w:rsidRPr="007A10D7">
        <w:rPr>
          <w:color w:val="0E0E0E"/>
          <w:w w:val="105"/>
        </w:rPr>
        <w:t xml:space="preserve">, Weaverville, </w:t>
      </w:r>
      <w:r w:rsidR="00BF4DCC" w:rsidRPr="007A10D7">
        <w:rPr>
          <w:color w:val="0E0E0E"/>
          <w:w w:val="105"/>
        </w:rPr>
        <w:t xml:space="preserve">and 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7B124DD3" w14:textId="62FAB7D0" w:rsidR="007A10D7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</w:rPr>
        <w:t xml:space="preserve">Introduction of our newest Commissioner-Jennifer </w:t>
      </w:r>
      <w:proofErr w:type="spellStart"/>
      <w:r>
        <w:rPr>
          <w:b/>
        </w:rPr>
        <w:t>VanMatre</w:t>
      </w:r>
      <w:proofErr w:type="spellEnd"/>
    </w:p>
    <w:p w14:paraId="476A98E7" w14:textId="77777777" w:rsidR="007A10D7" w:rsidRPr="007A10D7" w:rsidRDefault="007A10D7" w:rsidP="007A10D7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2F30E135" w:rsidR="002E3787" w:rsidRPr="00FC6AD2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eview and a</w:t>
      </w:r>
      <w:r w:rsidR="0046658F">
        <w:rPr>
          <w:b/>
          <w:color w:val="0E0E0E"/>
        </w:rPr>
        <w:t xml:space="preserve">pprove the Meeting Minutes from </w:t>
      </w:r>
      <w:r w:rsidR="005952D4">
        <w:rPr>
          <w:b/>
          <w:color w:val="0E0E0E"/>
        </w:rPr>
        <w:t>February 10, 2020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38FC71F7" w14:textId="14F877B7" w:rsidR="00721211" w:rsidRDefault="00721211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 to review and approve the Mid-Year Evaluation Brief (Lisa Watson)</w:t>
      </w:r>
    </w:p>
    <w:p w14:paraId="1B1574F5" w14:textId="77777777" w:rsidR="00721211" w:rsidRDefault="00721211" w:rsidP="0072121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511EB57C" w14:textId="6ED9EA3F" w:rsidR="00186B91" w:rsidRDefault="009E3537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</w:t>
      </w:r>
      <w:r w:rsidR="00860EB5">
        <w:rPr>
          <w:b/>
        </w:rPr>
        <w:t xml:space="preserve"> to review </w:t>
      </w:r>
      <w:r w:rsidR="005952D4">
        <w:rPr>
          <w:b/>
        </w:rPr>
        <w:t xml:space="preserve">and approve </w:t>
      </w:r>
      <w:r w:rsidR="005713A5">
        <w:rPr>
          <w:b/>
        </w:rPr>
        <w:t>the</w:t>
      </w:r>
      <w:r w:rsidR="00860EB5">
        <w:rPr>
          <w:b/>
        </w:rPr>
        <w:t xml:space="preserve"> </w:t>
      </w:r>
      <w:r w:rsidR="005952D4">
        <w:rPr>
          <w:b/>
        </w:rPr>
        <w:t>S</w:t>
      </w:r>
      <w:r w:rsidR="005713A5">
        <w:rPr>
          <w:b/>
        </w:rPr>
        <w:t xml:space="preserve">trategic </w:t>
      </w:r>
      <w:r w:rsidR="005952D4">
        <w:rPr>
          <w:b/>
        </w:rPr>
        <w:t>P</w:t>
      </w:r>
      <w:r w:rsidR="005713A5">
        <w:rPr>
          <w:b/>
        </w:rPr>
        <w:t xml:space="preserve">lan </w:t>
      </w:r>
      <w:r w:rsidR="005952D4">
        <w:rPr>
          <w:b/>
        </w:rPr>
        <w:t>(Lisa</w:t>
      </w:r>
      <w:r w:rsidR="00050F74">
        <w:rPr>
          <w:b/>
        </w:rPr>
        <w:t xml:space="preserve"> Watson)</w:t>
      </w:r>
    </w:p>
    <w:p w14:paraId="5D2F04BC" w14:textId="77777777" w:rsidR="007A10D7" w:rsidRDefault="007A10D7" w:rsidP="007A10D7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261FB19D" w14:textId="3387A701" w:rsidR="007A10D7" w:rsidRPr="007A10D7" w:rsidRDefault="007A10D7" w:rsidP="00F90721">
      <w:pPr>
        <w:pStyle w:val="ListParagraph"/>
        <w:numPr>
          <w:ilvl w:val="0"/>
          <w:numId w:val="5"/>
        </w:numPr>
        <w:tabs>
          <w:tab w:val="left" w:pos="810"/>
        </w:tabs>
        <w:ind w:left="810" w:hanging="540"/>
        <w:contextualSpacing/>
        <w:jc w:val="left"/>
        <w:rPr>
          <w:b/>
        </w:rPr>
      </w:pPr>
      <w:r w:rsidRPr="007A10D7">
        <w:rPr>
          <w:b/>
          <w:color w:val="0E0E0E"/>
        </w:rPr>
        <w:t xml:space="preserve">Commission to review and approve the Long-Range Financial Plan (LRFP) to be included as a component to the Strategic Plan </w:t>
      </w:r>
      <w:r w:rsidRPr="007A10D7">
        <w:rPr>
          <w:b/>
        </w:rPr>
        <w:t>(Lisa Watson)</w:t>
      </w:r>
    </w:p>
    <w:p w14:paraId="29E7E1B7" w14:textId="77777777" w:rsidR="00F90721" w:rsidRDefault="00F90721" w:rsidP="00F9072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4A759828" w14:textId="7CFC604B" w:rsidR="00A6530C" w:rsidRDefault="00721211" w:rsidP="00F90721">
      <w:pPr>
        <w:pStyle w:val="ListParagraph"/>
        <w:tabs>
          <w:tab w:val="left" w:pos="1350"/>
        </w:tabs>
        <w:ind w:left="270" w:firstLine="0"/>
        <w:contextualSpacing/>
        <w:rPr>
          <w:b/>
          <w:color w:val="0E0E0E"/>
        </w:rPr>
      </w:pPr>
      <w:r>
        <w:rPr>
          <w:b/>
          <w:color w:val="0E0E0E"/>
        </w:rPr>
        <w:t>8</w:t>
      </w:r>
      <w:r w:rsidR="00F90721">
        <w:rPr>
          <w:b/>
          <w:color w:val="0E0E0E"/>
        </w:rPr>
        <w:t xml:space="preserve">)     </w:t>
      </w:r>
      <w:r w:rsidR="005952D4">
        <w:rPr>
          <w:b/>
          <w:color w:val="0E0E0E"/>
        </w:rPr>
        <w:t>Commission to review and approve the 2020-21 Budget</w:t>
      </w:r>
      <w:r w:rsidR="002606CA">
        <w:rPr>
          <w:b/>
          <w:color w:val="0E0E0E"/>
        </w:rPr>
        <w:t xml:space="preserve"> (Suzi Kochems)</w:t>
      </w:r>
    </w:p>
    <w:p w14:paraId="6ADDD1B6" w14:textId="77777777" w:rsidR="00A6530C" w:rsidRDefault="00A6530C" w:rsidP="00F90721">
      <w:pPr>
        <w:pStyle w:val="ListParagraph"/>
        <w:tabs>
          <w:tab w:val="left" w:pos="1350"/>
        </w:tabs>
        <w:ind w:left="270" w:firstLine="0"/>
        <w:contextualSpacing/>
        <w:rPr>
          <w:b/>
          <w:color w:val="0E0E0E"/>
        </w:rPr>
      </w:pPr>
    </w:p>
    <w:p w14:paraId="213C72AF" w14:textId="4E215394" w:rsidR="005952D4" w:rsidRDefault="005952D4" w:rsidP="00721211">
      <w:pPr>
        <w:pStyle w:val="ListParagraph"/>
        <w:numPr>
          <w:ilvl w:val="0"/>
          <w:numId w:val="9"/>
        </w:numPr>
        <w:tabs>
          <w:tab w:val="left" w:pos="1350"/>
        </w:tabs>
        <w:ind w:left="720" w:hanging="450"/>
        <w:contextualSpacing/>
        <w:rPr>
          <w:b/>
        </w:rPr>
      </w:pPr>
      <w:r>
        <w:rPr>
          <w:b/>
        </w:rPr>
        <w:t xml:space="preserve">Commission to </w:t>
      </w:r>
      <w:r w:rsidR="00243C62">
        <w:rPr>
          <w:b/>
        </w:rPr>
        <w:t>review and make determination on</w:t>
      </w:r>
      <w:r>
        <w:rPr>
          <w:b/>
        </w:rPr>
        <w:t xml:space="preserve"> grantee reimbursements during COVID</w:t>
      </w:r>
      <w:r w:rsidR="00243C62">
        <w:rPr>
          <w:b/>
        </w:rPr>
        <w:t>-includes discussion on needs/funding</w:t>
      </w:r>
    </w:p>
    <w:p w14:paraId="1F4A14A2" w14:textId="77777777" w:rsidR="005952D4" w:rsidRPr="005952D4" w:rsidRDefault="005952D4" w:rsidP="005952D4">
      <w:pPr>
        <w:pStyle w:val="ListParagraph"/>
        <w:tabs>
          <w:tab w:val="left" w:pos="1350"/>
        </w:tabs>
        <w:ind w:left="900" w:firstLine="0"/>
        <w:contextualSpacing/>
        <w:rPr>
          <w:b/>
        </w:rPr>
      </w:pPr>
    </w:p>
    <w:p w14:paraId="26CCBF82" w14:textId="3A90FD7B" w:rsidR="00243C62" w:rsidRDefault="00243C62" w:rsidP="00721211">
      <w:pPr>
        <w:pStyle w:val="ListParagraph"/>
        <w:numPr>
          <w:ilvl w:val="0"/>
          <w:numId w:val="9"/>
        </w:numPr>
        <w:tabs>
          <w:tab w:val="left" w:pos="1350"/>
        </w:tabs>
        <w:ind w:left="810" w:hanging="540"/>
        <w:contextualSpacing/>
        <w:rPr>
          <w:b/>
        </w:rPr>
      </w:pPr>
      <w:r>
        <w:rPr>
          <w:b/>
        </w:rPr>
        <w:t>Discussion and direction on SB 5</w:t>
      </w:r>
    </w:p>
    <w:p w14:paraId="2B74C4AD" w14:textId="48A03FDE" w:rsid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  <w:r>
        <w:rPr>
          <w:b/>
        </w:rPr>
        <w:t>a.  What it is and how does it affect First 5</w:t>
      </w:r>
    </w:p>
    <w:p w14:paraId="675929CE" w14:textId="46BF0E4D" w:rsid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  <w:r>
        <w:rPr>
          <w:b/>
        </w:rPr>
        <w:t>b.  Evaluating the E.D. versus altering scope of work</w:t>
      </w:r>
    </w:p>
    <w:p w14:paraId="3782DEB9" w14:textId="77AC77EF" w:rsid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  <w:r>
        <w:rPr>
          <w:b/>
        </w:rPr>
        <w:t>c.  Other items/actions</w:t>
      </w:r>
    </w:p>
    <w:p w14:paraId="2E8212C5" w14:textId="77777777" w:rsidR="00243C62" w:rsidRP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</w:p>
    <w:p w14:paraId="119596FB" w14:textId="5A5C6CF4" w:rsidR="00F90721" w:rsidRPr="00D96E88" w:rsidRDefault="00F90721" w:rsidP="00721211">
      <w:pPr>
        <w:pStyle w:val="ListParagraph"/>
        <w:numPr>
          <w:ilvl w:val="0"/>
          <w:numId w:val="9"/>
        </w:numPr>
        <w:tabs>
          <w:tab w:val="left" w:pos="1350"/>
        </w:tabs>
        <w:ind w:left="810" w:hanging="540"/>
        <w:contextualSpacing/>
        <w:rPr>
          <w:b/>
        </w:rPr>
      </w:pPr>
      <w:r w:rsidRPr="00D96E88">
        <w:rPr>
          <w:b/>
          <w:color w:val="0E0E0E"/>
        </w:rPr>
        <w:t>Executive Director’s</w:t>
      </w:r>
      <w:r w:rsidRPr="00D96E88">
        <w:rPr>
          <w:b/>
          <w:color w:val="0E0E0E"/>
          <w:spacing w:val="-26"/>
        </w:rPr>
        <w:t xml:space="preserve"> </w:t>
      </w:r>
      <w:r w:rsidRPr="00D96E88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715519C5" w14:textId="6461AD06" w:rsidR="004979E7" w:rsidRPr="00243C62" w:rsidRDefault="004979E7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lastRenderedPageBreak/>
        <w:t>SPCFA Funding &amp; delays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721211">
      <w:pPr>
        <w:pStyle w:val="ListParagraph"/>
        <w:numPr>
          <w:ilvl w:val="0"/>
          <w:numId w:val="9"/>
        </w:numPr>
        <w:tabs>
          <w:tab w:val="left" w:pos="1350"/>
        </w:tabs>
        <w:ind w:left="810" w:hanging="540"/>
        <w:rPr>
          <w:b/>
        </w:rPr>
      </w:pPr>
      <w:r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2F8875FE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  </w:t>
      </w:r>
      <w:r w:rsidR="002606CA">
        <w:rPr>
          <w:b/>
          <w:color w:val="0E0E0E"/>
        </w:rPr>
        <w:t>1</w:t>
      </w:r>
      <w:r w:rsidR="00721211">
        <w:rPr>
          <w:b/>
          <w:color w:val="0E0E0E"/>
        </w:rPr>
        <w:t>3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5952D4">
        <w:rPr>
          <w:color w:val="0E0E0E"/>
          <w:w w:val="105"/>
          <w:sz w:val="21"/>
        </w:rPr>
        <w:t>June 8, 2020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E73A61">
        <w:rPr>
          <w:color w:val="0E0E0E"/>
          <w:w w:val="105"/>
          <w:sz w:val="21"/>
        </w:rPr>
        <w:t>at TCOE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5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6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8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2"/>
  </w:num>
  <w:num w:numId="5">
    <w:abstractNumId w:val="1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46ED"/>
    <w:rsid w:val="00243C62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F323E"/>
    <w:rsid w:val="00513DDD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90E9D"/>
    <w:rsid w:val="009A6D4E"/>
    <w:rsid w:val="009B30D5"/>
    <w:rsid w:val="009C0409"/>
    <w:rsid w:val="009E3537"/>
    <w:rsid w:val="009E3B15"/>
    <w:rsid w:val="00A6530C"/>
    <w:rsid w:val="00A713CF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123F8"/>
    <w:rsid w:val="00E5333D"/>
    <w:rsid w:val="00E55A3B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F397F68-D835-41B3-9905-19003581A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18-03-09T18:57:00Z</cp:lastPrinted>
  <dcterms:created xsi:type="dcterms:W3CDTF">2024-08-27T21:16:00Z</dcterms:created>
  <dcterms:modified xsi:type="dcterms:W3CDTF">2024-08-27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